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5db2fc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5db2fc6-b762-11e8-8ac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S24EUQgDrVzA978lNyCUu5XNbCLBYt5I/VtYQIEZ9ccpfdU3Se52W115qR99nv9+U0dsVNpl87LVkz23ESuefKNXRdpnekRXR/FNyVTz65v6gfTvHPDlPDxEeNND2/oNiMm36MA8L/UmqrQePThl3OZbDhTyZUrW8almzpoJUSX5LY8iWdPP86I1DwUDOqS+r1+YTtY1UFDbxoeNMW4gmcsBj7kGMnPn3vcL3jd9EtXyvn5OlxggwDmJr2Na4N3n23HTuEy6ezm/MVJxq4zIXo/hgHQW3Dq+fr0ZMN7zzVBQwNcNLvyZXnkWu32xPxiPJ1kf1A8TdZZcanixfzNu1E8H++jFChTeLvSwLLjoYF8Gb6UP+2IfSa9ZgaTW8/vd/3d/AbkJUYN/+bbj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dadasdasdasdasdasdadasdasdas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5db2fc6-b762-11e8-8ac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75db2fc6-b762-11e8-8ac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75db2fc6-b762-11e8-8ac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5db2fc6</dc:title>
  <dc:creator/>
  <cp:keywords/>
  <dcterms:created xsi:type="dcterms:W3CDTF">2026-05-02T12:54:36Z</dcterms:created>
  <dcterms:modified xsi:type="dcterms:W3CDTF">2026-05-02T12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